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0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oDQQySfiD//6U/SNVQeuilkBx2CoXZg5hozKB/DvGobwCqmo3qyoUv/J5/v0EgXQDLgLls8USvwhGdywGe2BXBM7y0zaAXeNO1jigH/Yu+n3Ogb2zTKpZimMuyXooT2nIw3dzWK0QB2dAiKxOu+dFdm072Xl+NRobN8wYrvMRL0/Ifgmu/UAp42Ggt1MZe+8VTQR8zXNdrQdxCH9/2flG5nLSi//d+jksQxFrzsw7KU0xUc58vEaInUOskD0besp3J3udplPCc4GJ+3bNwC0sc5H17gciBwrRA23x20seB45mDfPZK+m6R/f7Qb3pn3Iv3QXjlwXGyf2u2Ufp3ss+tsByNG7+EmTeSt9zF+4CZ2+QVLt4HSLWdibvw33Pfu2+SmGD7jFJug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eed to add a comment to watch for new comments! :( ;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0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3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0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0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0d</dc:title>
  <dc:creator/>
  <cp:keywords/>
  <dcterms:created xsi:type="dcterms:W3CDTF">2026-05-07T02:57:37Z</dcterms:created>
  <dcterms:modified xsi:type="dcterms:W3CDTF">2026-05-07T0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